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0E2666" w14:textId="2EEAACC2" w:rsidR="00F43D1E" w:rsidRPr="00FA3764" w:rsidRDefault="003E0E09" w:rsidP="009D3352">
      <w:pPr>
        <w:rPr>
          <w:lang w:val="en-GB"/>
        </w:rPr>
      </w:pPr>
      <w:r w:rsidRPr="00396F2F">
        <w:rPr>
          <w:b/>
          <w:noProof/>
          <w:color w:val="212F58"/>
          <w:sz w:val="44"/>
          <w:szCs w:val="40"/>
          <w:lang w:val="en-GB" w:eastAsia="en-GB"/>
        </w:rPr>
        <w:drawing>
          <wp:anchor distT="0" distB="0" distL="114300" distR="114300" simplePos="0" relativeHeight="251665408" behindDoc="0" locked="0" layoutInCell="1" allowOverlap="1" wp14:anchorId="5145B9CB" wp14:editId="3FA47CBE">
            <wp:simplePos x="0" y="0"/>
            <wp:positionH relativeFrom="column">
              <wp:posOffset>4894385</wp:posOffset>
            </wp:positionH>
            <wp:positionV relativeFrom="paragraph">
              <wp:posOffset>-35169</wp:posOffset>
            </wp:positionV>
            <wp:extent cx="1747521" cy="507413"/>
            <wp:effectExtent l="0" t="0" r="5080" b="6985"/>
            <wp:wrapNone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CMM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7521" cy="5074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05B1" w:rsidRPr="00FA376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0E26AC" wp14:editId="7BF26577">
                <wp:simplePos x="0" y="0"/>
                <wp:positionH relativeFrom="column">
                  <wp:posOffset>114300</wp:posOffset>
                </wp:positionH>
                <wp:positionV relativeFrom="paragraph">
                  <wp:posOffset>-38100</wp:posOffset>
                </wp:positionV>
                <wp:extent cx="4808220" cy="600075"/>
                <wp:effectExtent l="0" t="0" r="0" b="0"/>
                <wp:wrapNone/>
                <wp:docPr id="8" name="Textové po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8220" cy="6000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0E26C3" w14:textId="77777777" w:rsidR="00036E5D" w:rsidRPr="00CA15B5" w:rsidRDefault="00AF4060" w:rsidP="00B805B1">
                            <w:pPr>
                              <w:rPr>
                                <w:rFonts w:cs="Arial"/>
                                <w:color w:val="000000" w:themeColor="text1"/>
                                <w:sz w:val="44"/>
                                <w:szCs w:val="40"/>
                                <w:lang w:val="en-GB"/>
                              </w:rPr>
                            </w:pPr>
                            <w:r w:rsidRPr="00CA15B5">
                              <w:rPr>
                                <w:rFonts w:cs="Arial"/>
                                <w:color w:val="000000" w:themeColor="text1"/>
                                <w:sz w:val="56"/>
                                <w:szCs w:val="40"/>
                                <w:lang w:val="en-GB"/>
                              </w:rPr>
                              <w:t>Registration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0E26AC" id="_x0000_t202" coordsize="21600,21600" o:spt="202" path="m,l,21600r21600,l21600,xe">
                <v:stroke joinstyle="miter"/>
                <v:path gradientshapeok="t" o:connecttype="rect"/>
              </v:shapetype>
              <v:shape id="Textové pole 8" o:spid="_x0000_s1026" type="#_x0000_t202" style="position:absolute;margin-left:9pt;margin-top:-3pt;width:378.6pt;height:47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" filled="f" stroked="f" strokeweight=".5pt">
                <v:textbox>
                  <w:txbxContent>
                    <w:p w14:paraId="110E26C3" w14:textId="77777777" w:rsidR="00036E5D" w:rsidRPr="00CA15B5" w:rsidRDefault="00AF4060" w:rsidP="00B805B1">
                      <w:pPr>
                        <w:rPr>
                          <w:rFonts w:cs="Arial"/>
                          <w:color w:val="000000" w:themeColor="text1"/>
                          <w:sz w:val="44"/>
                          <w:szCs w:val="40"/>
                          <w:lang w:val="en-GB"/>
                        </w:rPr>
                      </w:pPr>
                      <w:r w:rsidRPr="00CA15B5">
                        <w:rPr>
                          <w:rFonts w:cs="Arial"/>
                          <w:color w:val="000000" w:themeColor="text1"/>
                          <w:sz w:val="56"/>
                          <w:szCs w:val="40"/>
                          <w:lang w:val="en-GB"/>
                        </w:rPr>
                        <w:t>Registration form</w:t>
                      </w:r>
                    </w:p>
                  </w:txbxContent>
                </v:textbox>
              </v:shape>
            </w:pict>
          </mc:Fallback>
        </mc:AlternateContent>
      </w:r>
    </w:p>
    <w:p w14:paraId="192C54E4" w14:textId="77777777" w:rsidR="003145FE" w:rsidRDefault="00517890" w:rsidP="00A651AA">
      <w:pPr>
        <w:rPr>
          <w:rFonts w:cs="Arial"/>
          <w:sz w:val="18"/>
          <w:szCs w:val="24"/>
          <w:lang w:val="en-GB"/>
        </w:rPr>
      </w:pPr>
      <w:r w:rsidRPr="00FA3764">
        <w:rPr>
          <w:rFonts w:cs="Arial"/>
          <w:sz w:val="18"/>
          <w:szCs w:val="24"/>
          <w:lang w:val="en-GB"/>
        </w:rPr>
        <w:tab/>
      </w:r>
    </w:p>
    <w:p w14:paraId="110E2668" w14:textId="54C15B09" w:rsidR="003C1B0E" w:rsidRPr="00FA3764" w:rsidRDefault="009D3352" w:rsidP="00A651AA">
      <w:pPr>
        <w:rPr>
          <w:rFonts w:cs="Arial"/>
          <w:sz w:val="28"/>
          <w:szCs w:val="24"/>
          <w:lang w:val="en-GB"/>
        </w:rPr>
      </w:pPr>
      <w:r w:rsidRPr="00FA376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0E26B2" wp14:editId="47754B82">
                <wp:simplePos x="0" y="0"/>
                <wp:positionH relativeFrom="column">
                  <wp:posOffset>114300</wp:posOffset>
                </wp:positionH>
                <wp:positionV relativeFrom="paragraph">
                  <wp:posOffset>180159</wp:posOffset>
                </wp:positionV>
                <wp:extent cx="6633301" cy="45719"/>
                <wp:effectExtent l="0" t="0" r="0" b="0"/>
                <wp:wrapNone/>
                <wp:docPr id="11" name="Obdélník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33301" cy="45719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w16se="http://schemas.microsoft.com/office/word/2015/wordml/symex">
            <w:pict>
              <v:rect w14:anchorId="00C42FBD" id="Obdélník 11" o:spid="_x0000_s1026" style="position:absolute;margin-left:9pt;margin-top:14.2pt;width:522.3pt;height:3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" fillcolor="#00b0f0" stroked="f" strokeweight="2pt"/>
            </w:pict>
          </mc:Fallback>
        </mc:AlternateContent>
      </w:r>
    </w:p>
    <w:tbl>
      <w:tblPr>
        <w:tblW w:w="1036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17"/>
        <w:gridCol w:w="7844"/>
      </w:tblGrid>
      <w:tr w:rsidR="00894AAE" w:rsidRPr="00FA3764" w14:paraId="110E266C" w14:textId="77777777" w:rsidTr="001D55D7">
        <w:trPr>
          <w:trHeight w:val="1078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69" w14:textId="77777777" w:rsidR="00894AAE" w:rsidRPr="00FA3764" w:rsidRDefault="00AF4060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 w:rsidRPr="00FA3764">
              <w:rPr>
                <w:rFonts w:cs="Arial"/>
                <w:b/>
                <w:lang w:val="en-GB"/>
              </w:rPr>
              <w:t>Course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0E266B" w14:textId="5D352526" w:rsidR="00894AAE" w:rsidRPr="00FA3764" w:rsidRDefault="003E0E09" w:rsidP="003E0E09">
            <w:pPr>
              <w:spacing w:line="240" w:lineRule="auto"/>
              <w:jc w:val="center"/>
              <w:rPr>
                <w:rFonts w:cs="Arial"/>
                <w:lang w:val="en-GB"/>
              </w:rPr>
            </w:pPr>
            <w:r w:rsidRPr="00A70EA4">
              <w:rPr>
                <w:b/>
                <w:color w:val="212F58"/>
                <w:sz w:val="32"/>
                <w:szCs w:val="28"/>
                <w:lang w:val="en-GB"/>
              </w:rPr>
              <w:t>Digital Capabilities Management Model</w:t>
            </w:r>
            <w:r w:rsidRPr="00A70EA4">
              <w:rPr>
                <w:color w:val="212F58"/>
                <w:sz w:val="32"/>
                <w:szCs w:val="28"/>
                <w:lang w:val="en-GB"/>
              </w:rPr>
              <w:t xml:space="preserve"> </w:t>
            </w:r>
            <w:r>
              <w:rPr>
                <w:rFonts w:cs="Arial"/>
                <w:sz w:val="24"/>
                <w:lang w:val="en-GB"/>
              </w:rPr>
              <w:t>– initial course</w:t>
            </w:r>
          </w:p>
        </w:tc>
      </w:tr>
      <w:tr w:rsidR="00A651AA" w:rsidRPr="00FA3764" w14:paraId="48391486" w14:textId="77777777" w:rsidTr="001D55D7">
        <w:trPr>
          <w:trHeight w:val="605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A2084" w14:textId="049D2551" w:rsidR="00A651AA" w:rsidRPr="00FA3764" w:rsidRDefault="00A651AA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Pre-requisite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BE57BF" w14:textId="5ADEF8BF" w:rsidR="00A651AA" w:rsidRPr="00FA3764" w:rsidRDefault="00FD1FC7" w:rsidP="003E0E09">
            <w:pPr>
              <w:spacing w:after="0"/>
              <w:jc w:val="center"/>
              <w:rPr>
                <w:rFonts w:cs="Arial"/>
                <w:b/>
                <w:sz w:val="28"/>
                <w:lang w:val="en-GB"/>
              </w:rPr>
            </w:pPr>
            <w:r>
              <w:rPr>
                <w:rFonts w:cs="Arial"/>
                <w:lang w:val="en-GB"/>
              </w:rPr>
              <w:t xml:space="preserve">No </w:t>
            </w:r>
            <w:r w:rsidRPr="006C1E53">
              <w:rPr>
                <w:rFonts w:cs="Arial"/>
                <w:noProof/>
                <w:lang w:val="en-GB"/>
              </w:rPr>
              <w:t>prerequisite</w:t>
            </w:r>
          </w:p>
        </w:tc>
      </w:tr>
      <w:tr w:rsidR="00894AAE" w:rsidRPr="00FA3764" w14:paraId="110E2672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6D" w14:textId="1EF7A70A" w:rsidR="00894AAE" w:rsidRPr="00FA3764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 w:rsidRPr="00FA3764">
              <w:rPr>
                <w:rFonts w:cs="Arial"/>
                <w:b/>
                <w:lang w:val="en-GB"/>
              </w:rPr>
              <w:t>Date</w:t>
            </w:r>
            <w:r w:rsidR="00A17272">
              <w:rPr>
                <w:rFonts w:cs="Arial"/>
                <w:b/>
                <w:lang w:val="en-GB"/>
              </w:rPr>
              <w:t xml:space="preserve"> and place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1" w14:textId="69E89DCF" w:rsidR="000613E9" w:rsidRPr="00CA168E" w:rsidRDefault="008A01ED" w:rsidP="000613E9">
            <w:pPr>
              <w:spacing w:after="0"/>
              <w:jc w:val="center"/>
              <w:rPr>
                <w:rFonts w:cs="Arial"/>
                <w:i/>
                <w:lang w:val="en-GB"/>
              </w:rPr>
            </w:pPr>
            <w:r>
              <w:rPr>
                <w:rFonts w:cs="Arial"/>
                <w:i/>
                <w:lang w:val="en-GB"/>
              </w:rPr>
              <w:t>Date, place …….</w:t>
            </w:r>
            <w:r w:rsidR="000613E9">
              <w:rPr>
                <w:rFonts w:cs="Arial"/>
                <w:i/>
                <w:lang w:val="en-GB"/>
              </w:rPr>
              <w:t xml:space="preserve"> </w:t>
            </w:r>
          </w:p>
        </w:tc>
      </w:tr>
      <w:tr w:rsidR="00A651AA" w:rsidRPr="00FA3764" w14:paraId="484957E1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3983E" w14:textId="7908B0F2" w:rsidR="00A651AA" w:rsidRPr="00FA3764" w:rsidRDefault="00A651AA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Important information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443C9" w14:textId="2CE97842" w:rsidR="003E0E09" w:rsidRPr="00FA3764" w:rsidRDefault="003E0E09" w:rsidP="003E0E09">
            <w:pPr>
              <w:jc w:val="center"/>
              <w:rPr>
                <w:rFonts w:cs="Arial"/>
                <w:noProof/>
                <w:lang w:val="en-GB"/>
              </w:rPr>
            </w:pPr>
            <w:r w:rsidRPr="003E0E09">
              <w:rPr>
                <w:rFonts w:cs="Arial"/>
                <w:noProof/>
                <w:lang w:val="en-GB"/>
              </w:rPr>
              <w:t>There is no exam included in the course.</w:t>
            </w:r>
            <w:r>
              <w:rPr>
                <w:rFonts w:cs="Arial"/>
                <w:noProof/>
                <w:lang w:val="en-GB"/>
              </w:rPr>
              <w:br/>
              <w:t>The participant will get the certificate of the attendance.</w:t>
            </w:r>
          </w:p>
        </w:tc>
      </w:tr>
      <w:tr w:rsidR="00894AAE" w:rsidRPr="00FA3764" w14:paraId="110E2676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3" w14:textId="5F448871" w:rsidR="00894AAE" w:rsidRPr="00B805B1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 w:rsidRPr="00B805B1">
              <w:rPr>
                <w:rFonts w:cs="Arial"/>
                <w:b/>
                <w:lang w:val="en-GB"/>
              </w:rPr>
              <w:t>Price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5" w14:textId="43467DAE" w:rsidR="00A17272" w:rsidRPr="00512B92" w:rsidRDefault="00FD4769" w:rsidP="00412E0D">
            <w:pPr>
              <w:spacing w:after="0"/>
              <w:jc w:val="center"/>
              <w:rPr>
                <w:rFonts w:cs="Arial"/>
                <w:b/>
                <w:i/>
                <w:lang w:val="en-GB"/>
              </w:rPr>
            </w:pPr>
            <w:r w:rsidRPr="00512B92">
              <w:rPr>
                <w:rFonts w:cs="Arial"/>
                <w:b/>
                <w:lang w:val="en-GB"/>
              </w:rPr>
              <w:t>Price</w:t>
            </w:r>
            <w:r w:rsidR="00412E0D">
              <w:rPr>
                <w:rFonts w:cs="Arial"/>
                <w:b/>
                <w:lang w:val="en-GB"/>
              </w:rPr>
              <w:t>:</w:t>
            </w:r>
            <w:r w:rsidR="00EA76F5" w:rsidRPr="00512B92">
              <w:rPr>
                <w:rFonts w:cs="Arial"/>
                <w:b/>
                <w:lang w:val="en-GB"/>
              </w:rPr>
              <w:t xml:space="preserve"> </w:t>
            </w:r>
            <w:r w:rsidR="001E2418" w:rsidRPr="001E2418">
              <w:rPr>
                <w:rFonts w:cs="Arial"/>
                <w:b/>
                <w:lang w:val="en-GB"/>
              </w:rPr>
              <w:t xml:space="preserve"> 448 EUR                       358 GBP                       538 USD  </w:t>
            </w:r>
            <w:r w:rsidR="009478DA">
              <w:rPr>
                <w:rFonts w:cs="Arial"/>
                <w:b/>
                <w:lang w:val="en-GB"/>
              </w:rPr>
              <w:t>(VAT excl.)</w:t>
            </w:r>
          </w:p>
        </w:tc>
      </w:tr>
      <w:tr w:rsidR="00B805B1" w:rsidRPr="00FA3764" w14:paraId="4060AE16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6477A" w14:textId="1F029273" w:rsidR="00B805B1" w:rsidRPr="00B805B1" w:rsidRDefault="00B805B1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Promo code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0DB79" w14:textId="77777777" w:rsidR="00B805B1" w:rsidRDefault="00B805B1" w:rsidP="00A902B8">
            <w:pPr>
              <w:spacing w:after="0"/>
              <w:jc w:val="center"/>
              <w:rPr>
                <w:rFonts w:cs="Arial"/>
                <w:lang w:val="en-GB"/>
              </w:rPr>
            </w:pPr>
          </w:p>
        </w:tc>
      </w:tr>
      <w:tr w:rsidR="008B4C1A" w:rsidRPr="00FA3764" w14:paraId="110E267B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F08AD" w14:textId="77777777" w:rsidR="00FF272A" w:rsidRDefault="00FF272A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</w:p>
          <w:p w14:paraId="110E2677" w14:textId="77777777" w:rsidR="001C650E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Name</w:t>
            </w:r>
            <w:r w:rsidR="00116190">
              <w:rPr>
                <w:rFonts w:cs="Arial"/>
                <w:b/>
                <w:lang w:val="en-GB"/>
              </w:rPr>
              <w:t xml:space="preserve"> of participant</w:t>
            </w:r>
          </w:p>
          <w:p w14:paraId="110E2678" w14:textId="2E233DCA" w:rsidR="00FA3764" w:rsidRPr="00FA3764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9" w14:textId="77777777" w:rsidR="00D77683" w:rsidRDefault="00FA3764" w:rsidP="00A9154D">
            <w:pPr>
              <w:jc w:val="center"/>
              <w:rPr>
                <w:rFonts w:cs="Arial"/>
                <w:i/>
                <w:lang w:val="en-GB"/>
              </w:rPr>
            </w:pPr>
            <w:r>
              <w:rPr>
                <w:rFonts w:cs="Arial"/>
                <w:i/>
                <w:lang w:val="en-GB"/>
              </w:rPr>
              <w:t>Name</w:t>
            </w:r>
          </w:p>
          <w:p w14:paraId="44073354" w14:textId="03937539" w:rsidR="00FA3764" w:rsidRDefault="00FF272A" w:rsidP="00A9154D">
            <w:pPr>
              <w:jc w:val="center"/>
              <w:rPr>
                <w:rFonts w:cs="Arial"/>
                <w:i/>
                <w:lang w:val="en-GB"/>
              </w:rPr>
            </w:pPr>
            <w:r>
              <w:rPr>
                <w:rFonts w:cs="Arial"/>
                <w:i/>
                <w:lang w:val="en-GB"/>
              </w:rPr>
              <w:t>P</w:t>
            </w:r>
            <w:r w:rsidR="00FA3764">
              <w:rPr>
                <w:rFonts w:cs="Arial"/>
                <w:i/>
                <w:lang w:val="en-GB"/>
              </w:rPr>
              <w:t>hone</w:t>
            </w:r>
          </w:p>
          <w:p w14:paraId="5F51E5FA" w14:textId="77777777" w:rsidR="00FF272A" w:rsidRDefault="00FF272A" w:rsidP="00A9154D">
            <w:pPr>
              <w:jc w:val="center"/>
              <w:rPr>
                <w:rFonts w:cs="Arial"/>
                <w:i/>
                <w:lang w:val="en-GB"/>
              </w:rPr>
            </w:pPr>
            <w:r>
              <w:rPr>
                <w:rFonts w:cs="Arial"/>
                <w:i/>
                <w:lang w:val="en-GB"/>
              </w:rPr>
              <w:t>Email</w:t>
            </w:r>
          </w:p>
          <w:p w14:paraId="110E267A" w14:textId="7F7BE4C7" w:rsidR="00FF272A" w:rsidRPr="00FA3764" w:rsidRDefault="00FF272A" w:rsidP="00A9154D">
            <w:pPr>
              <w:jc w:val="center"/>
              <w:rPr>
                <w:rFonts w:cs="Arial"/>
                <w:i/>
                <w:lang w:val="en-GB"/>
              </w:rPr>
            </w:pPr>
          </w:p>
        </w:tc>
      </w:tr>
      <w:tr w:rsidR="008B4C1A" w:rsidRPr="00FA3764" w14:paraId="110E267E" w14:textId="77777777" w:rsidTr="001D55D7">
        <w:trPr>
          <w:trHeight w:val="131"/>
        </w:trPr>
        <w:tc>
          <w:tcPr>
            <w:tcW w:w="2517" w:type="dxa"/>
            <w:tcBorders>
              <w:top w:val="single" w:sz="4" w:space="0" w:color="auto"/>
              <w:left w:val="single" w:sz="4" w:space="0" w:color="FFFFFF"/>
              <w:bottom w:val="dashSmallGap" w:sz="4" w:space="0" w:color="auto"/>
              <w:right w:val="single" w:sz="4" w:space="0" w:color="FFFFFF"/>
            </w:tcBorders>
            <w:vAlign w:val="bottom"/>
          </w:tcPr>
          <w:p w14:paraId="110E267C" w14:textId="77777777" w:rsidR="008B4C1A" w:rsidRPr="00B805B1" w:rsidRDefault="008B4C1A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FFFFFF"/>
              <w:bottom w:val="dashSmallGap" w:sz="4" w:space="0" w:color="auto"/>
              <w:right w:val="single" w:sz="4" w:space="0" w:color="FFFFFF"/>
            </w:tcBorders>
            <w:vAlign w:val="center"/>
          </w:tcPr>
          <w:p w14:paraId="110E267D" w14:textId="77777777" w:rsidR="008B4C1A" w:rsidRPr="00FA3764" w:rsidRDefault="008B4C1A" w:rsidP="00B3497B">
            <w:pPr>
              <w:rPr>
                <w:rFonts w:cs="Arial"/>
                <w:sz w:val="20"/>
                <w:lang w:val="en-GB"/>
              </w:rPr>
            </w:pPr>
          </w:p>
        </w:tc>
      </w:tr>
      <w:tr w:rsidR="008B4C1A" w:rsidRPr="00FA3764" w14:paraId="110E2681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14:paraId="110E267F" w14:textId="77777777" w:rsidR="008B4C1A" w:rsidRPr="00FA3764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Company name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80" w14:textId="77777777" w:rsidR="008B4C1A" w:rsidRPr="00FA3764" w:rsidRDefault="008B4C1A" w:rsidP="009D3352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8B4C1A" w:rsidRPr="00FA3764" w14:paraId="110E2686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110E2682" w14:textId="77777777" w:rsidR="008B4C1A" w:rsidRPr="00FA3764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Billing address</w:t>
            </w:r>
            <w:r w:rsidR="009D3352" w:rsidRPr="00FA3764">
              <w:rPr>
                <w:rFonts w:cs="Arial"/>
                <w:b/>
                <w:lang w:val="en-GB"/>
              </w:rPr>
              <w:t xml:space="preserve"> 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84" w14:textId="77777777" w:rsidR="00FA3764" w:rsidRDefault="00FA3764" w:rsidP="009D3352">
            <w:pPr>
              <w:jc w:val="center"/>
              <w:rPr>
                <w:rFonts w:cs="Arial"/>
                <w:b/>
                <w:lang w:val="en-GB"/>
              </w:rPr>
            </w:pPr>
          </w:p>
          <w:p w14:paraId="110E2685" w14:textId="77777777" w:rsidR="00FA3764" w:rsidRPr="00FA3764" w:rsidRDefault="00FA3764" w:rsidP="009D3352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9D3352" w:rsidRPr="00FA3764" w14:paraId="110E268C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14:paraId="110E268A" w14:textId="77777777" w:rsidR="009D3352" w:rsidRPr="00FA3764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 xml:space="preserve">Contact person name 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8B" w14:textId="77777777" w:rsidR="009D3352" w:rsidRPr="00FA3764" w:rsidRDefault="009D3352" w:rsidP="009D3352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8B4C1A" w:rsidRPr="00FA3764" w14:paraId="110E268F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14:paraId="110E268D" w14:textId="77777777" w:rsidR="008B4C1A" w:rsidRPr="00FA3764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 xml:space="preserve">Contact person phone 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8E" w14:textId="77777777" w:rsidR="008B4C1A" w:rsidRPr="00FA3764" w:rsidRDefault="008B4C1A" w:rsidP="009D3352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8B4C1A" w:rsidRPr="00FA3764" w14:paraId="110E2692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14:paraId="110E2690" w14:textId="77777777" w:rsidR="008B4C1A" w:rsidRPr="00FA3764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 xml:space="preserve">Contact person email 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91" w14:textId="77777777" w:rsidR="008B4C1A" w:rsidRPr="00FA3764" w:rsidRDefault="008B4C1A" w:rsidP="009D3352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8B4C1A" w:rsidRPr="00FA3764" w14:paraId="110E2695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14:paraId="110E2693" w14:textId="79BA47B5" w:rsidR="008B4C1A" w:rsidRPr="00FA3764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VAT</w:t>
            </w:r>
            <w:r w:rsidR="00B805B1">
              <w:rPr>
                <w:rFonts w:cs="Arial"/>
                <w:b/>
                <w:lang w:val="en-GB"/>
              </w:rPr>
              <w:t xml:space="preserve"> number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94" w14:textId="77777777" w:rsidR="008B4C1A" w:rsidRPr="00FA3764" w:rsidRDefault="008B4C1A" w:rsidP="009D3352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9D3352" w:rsidRPr="00FA3764" w14:paraId="110E2698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14:paraId="110E2696" w14:textId="77777777" w:rsidR="009D3352" w:rsidRPr="00FA3764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Order number</w:t>
            </w:r>
            <w:r w:rsidR="009D3352" w:rsidRPr="00FA3764">
              <w:rPr>
                <w:rFonts w:cs="Arial"/>
                <w:b/>
                <w:lang w:val="en-GB"/>
              </w:rPr>
              <w:t>: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97" w14:textId="77777777" w:rsidR="009D3352" w:rsidRPr="00FA3764" w:rsidRDefault="009D3352" w:rsidP="009D3352">
            <w:pPr>
              <w:jc w:val="center"/>
              <w:rPr>
                <w:rFonts w:cs="Arial"/>
                <w:i/>
                <w:lang w:val="en-GB"/>
              </w:rPr>
            </w:pPr>
          </w:p>
        </w:tc>
      </w:tr>
      <w:tr w:rsidR="008B4C1A" w:rsidRPr="00FA3764" w14:paraId="110E269B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14:paraId="110E2699" w14:textId="77777777" w:rsidR="008B4C1A" w:rsidRPr="00FA3764" w:rsidRDefault="008B4C1A" w:rsidP="00B3497B">
            <w:pPr>
              <w:rPr>
                <w:rFonts w:cs="Arial"/>
                <w:i/>
                <w:sz w:val="20"/>
                <w:lang w:val="en-GB"/>
              </w:rPr>
            </w:pPr>
          </w:p>
        </w:tc>
        <w:tc>
          <w:tcPr>
            <w:tcW w:w="7844" w:type="dxa"/>
            <w:tcBorders>
              <w:top w:val="dashSmallGap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14:paraId="110E269A" w14:textId="77777777" w:rsidR="008B4C1A" w:rsidRPr="00FA3764" w:rsidRDefault="008B4C1A" w:rsidP="00B3497B">
            <w:pPr>
              <w:rPr>
                <w:rFonts w:cs="Arial"/>
                <w:i/>
                <w:sz w:val="20"/>
                <w:lang w:val="en-GB"/>
              </w:rPr>
            </w:pPr>
          </w:p>
        </w:tc>
      </w:tr>
    </w:tbl>
    <w:p w14:paraId="515AF5A5" w14:textId="77777777" w:rsidR="003145FE" w:rsidRDefault="003145FE">
      <w:pPr>
        <w:rPr>
          <w:rFonts w:eastAsia="Times New Roman" w:cs="Arial"/>
          <w:b/>
          <w:sz w:val="28"/>
          <w:szCs w:val="20"/>
          <w:lang w:val="en-GB" w:eastAsia="cs-CZ"/>
        </w:rPr>
      </w:pPr>
      <w:r>
        <w:rPr>
          <w:rFonts w:cs="Arial"/>
          <w:lang w:val="en-GB"/>
        </w:rPr>
        <w:br w:type="page"/>
      </w:r>
    </w:p>
    <w:p w14:paraId="110E269E" w14:textId="38668DCE" w:rsidR="008B4C1A" w:rsidRPr="00FA3764" w:rsidRDefault="00FA3764" w:rsidP="008B4C1A">
      <w:pPr>
        <w:pStyle w:val="Nadpis1"/>
        <w:rPr>
          <w:rFonts w:asciiTheme="minorHAnsi" w:hAnsiTheme="minorHAnsi" w:cs="Arial"/>
          <w:lang w:val="en-GB"/>
        </w:rPr>
      </w:pPr>
      <w:r>
        <w:rPr>
          <w:rFonts w:asciiTheme="minorHAnsi" w:hAnsiTheme="minorHAnsi" w:cs="Arial"/>
          <w:lang w:val="en-GB"/>
        </w:rPr>
        <w:lastRenderedPageBreak/>
        <w:t>Terms and conditions</w:t>
      </w:r>
    </w:p>
    <w:p w14:paraId="110E26A0" w14:textId="77777777" w:rsidR="008B4C1A" w:rsidRPr="00FA3764" w:rsidRDefault="008B4C1A" w:rsidP="008B4C1A">
      <w:pPr>
        <w:jc w:val="both"/>
        <w:rPr>
          <w:rFonts w:cs="Arial"/>
          <w:lang w:val="en-GB"/>
        </w:rPr>
      </w:pPr>
    </w:p>
    <w:p w14:paraId="110E26A1" w14:textId="065EC084" w:rsidR="00FA3764" w:rsidRDefault="00C75F1E" w:rsidP="00FA3764">
      <w:pPr>
        <w:pStyle w:val="Odstavecseseznamem"/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 xml:space="preserve">No pre-requirements apply, </w:t>
      </w:r>
      <w:r w:rsidR="00FA3764">
        <w:rPr>
          <w:rFonts w:cs="Arial"/>
          <w:lang w:val="en-GB"/>
        </w:rPr>
        <w:t xml:space="preserve">ITIL </w:t>
      </w:r>
      <w:r w:rsidR="00A651AA">
        <w:rPr>
          <w:rFonts w:cs="Arial"/>
          <w:lang w:val="en-GB"/>
        </w:rPr>
        <w:t>Foundation</w:t>
      </w:r>
      <w:r>
        <w:rPr>
          <w:rFonts w:cs="Arial"/>
          <w:lang w:val="en-GB"/>
        </w:rPr>
        <w:t xml:space="preserve"> </w:t>
      </w:r>
      <w:r w:rsidR="001E2418">
        <w:rPr>
          <w:rFonts w:cs="Arial"/>
          <w:lang w:val="en-GB"/>
        </w:rPr>
        <w:t xml:space="preserve">or ITIL4 Foundation </w:t>
      </w:r>
      <w:bookmarkStart w:id="0" w:name="_GoBack"/>
      <w:bookmarkEnd w:id="0"/>
      <w:r>
        <w:rPr>
          <w:rFonts w:cs="Arial"/>
          <w:lang w:val="en-GB"/>
        </w:rPr>
        <w:t xml:space="preserve">or higher </w:t>
      </w:r>
      <w:r w:rsidR="00A651AA">
        <w:rPr>
          <w:rFonts w:cs="Arial"/>
          <w:lang w:val="en-GB"/>
        </w:rPr>
        <w:t>certificate</w:t>
      </w:r>
      <w:r>
        <w:rPr>
          <w:rFonts w:cs="Arial"/>
          <w:lang w:val="en-GB"/>
        </w:rPr>
        <w:t xml:space="preserve"> recommended</w:t>
      </w:r>
      <w:r w:rsidR="00C94920">
        <w:rPr>
          <w:rFonts w:cs="Arial"/>
          <w:lang w:val="en-GB"/>
        </w:rPr>
        <w:t xml:space="preserve">. </w:t>
      </w:r>
    </w:p>
    <w:p w14:paraId="110E26A3" w14:textId="024312EA" w:rsidR="00FA3764" w:rsidRDefault="00FA3764" w:rsidP="00FA3764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 w:rsidRPr="003745CB">
        <w:rPr>
          <w:rFonts w:cs="Arial"/>
          <w:noProof/>
          <w:lang w:val="en-GB"/>
        </w:rPr>
        <w:t>VAT</w:t>
      </w:r>
      <w:r>
        <w:rPr>
          <w:rFonts w:cs="Arial"/>
          <w:lang w:val="en-GB"/>
        </w:rPr>
        <w:t xml:space="preserve"> will be added to course price according to accounting rules</w:t>
      </w:r>
      <w:r w:rsidR="001C35C4">
        <w:rPr>
          <w:rFonts w:cs="Arial"/>
          <w:lang w:val="en-GB"/>
        </w:rPr>
        <w:t>.</w:t>
      </w:r>
    </w:p>
    <w:p w14:paraId="110E26A4" w14:textId="0B60484C" w:rsidR="00FA3764" w:rsidRDefault="00FA3764" w:rsidP="00FA3764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>Snack, drink, lunch included in course price</w:t>
      </w:r>
      <w:r w:rsidR="001C35C4">
        <w:rPr>
          <w:rFonts w:cs="Arial"/>
          <w:lang w:val="en-GB"/>
        </w:rPr>
        <w:t>.</w:t>
      </w:r>
    </w:p>
    <w:p w14:paraId="110E26A5" w14:textId="0C8816A6" w:rsidR="00FA3764" w:rsidRPr="00FA3764" w:rsidRDefault="00FA3764" w:rsidP="00FA3764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>Printed course documentation will be provided to clients</w:t>
      </w:r>
      <w:r w:rsidR="001C35C4">
        <w:rPr>
          <w:rFonts w:cs="Arial"/>
          <w:lang w:val="en-GB"/>
        </w:rPr>
        <w:t>.</w:t>
      </w:r>
    </w:p>
    <w:p w14:paraId="110E26A9" w14:textId="1CB0275E" w:rsidR="00FA3764" w:rsidRDefault="00FA3764" w:rsidP="00FA3764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>Payments for the course should be done within 30 days</w:t>
      </w:r>
      <w:r w:rsidR="00C75F1E">
        <w:rPr>
          <w:rFonts w:cs="Arial"/>
          <w:lang w:val="en-GB"/>
        </w:rPr>
        <w:t xml:space="preserve"> after passing the course upon invoice submitted by course organizer</w:t>
      </w:r>
      <w:r w:rsidR="001C35C4">
        <w:rPr>
          <w:rFonts w:cs="Arial"/>
          <w:lang w:val="en-GB"/>
        </w:rPr>
        <w:t>.</w:t>
      </w:r>
    </w:p>
    <w:p w14:paraId="110E26AA" w14:textId="33121504" w:rsidR="008B4C1A" w:rsidRDefault="006C1E53" w:rsidP="00FA3764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noProof/>
          <w:lang w:val="en-GB"/>
        </w:rPr>
        <w:t>The c</w:t>
      </w:r>
      <w:r w:rsidR="00FA3764" w:rsidRPr="006C1E53">
        <w:rPr>
          <w:rFonts w:cs="Arial"/>
          <w:noProof/>
          <w:lang w:val="en-GB"/>
        </w:rPr>
        <w:t>ourse</w:t>
      </w:r>
      <w:r w:rsidR="00FA3764">
        <w:rPr>
          <w:rFonts w:cs="Arial"/>
          <w:lang w:val="en-GB"/>
        </w:rPr>
        <w:t xml:space="preserve"> can be rescheduled </w:t>
      </w:r>
      <w:r w:rsidR="00C75F1E">
        <w:rPr>
          <w:rFonts w:cs="Arial"/>
          <w:lang w:val="en-GB"/>
        </w:rPr>
        <w:t>latest 7 days before</w:t>
      </w:r>
      <w:r>
        <w:rPr>
          <w:rFonts w:cs="Arial"/>
          <w:lang w:val="en-GB"/>
        </w:rPr>
        <w:t xml:space="preserve"> the</w:t>
      </w:r>
      <w:r w:rsidR="00C75F1E">
        <w:rPr>
          <w:rFonts w:cs="Arial"/>
          <w:lang w:val="en-GB"/>
        </w:rPr>
        <w:t xml:space="preserve"> </w:t>
      </w:r>
      <w:r w:rsidR="00C75F1E" w:rsidRPr="006C1E53">
        <w:rPr>
          <w:rFonts w:cs="Arial"/>
          <w:noProof/>
          <w:lang w:val="en-GB"/>
        </w:rPr>
        <w:t>course date</w:t>
      </w:r>
      <w:r w:rsidR="00C75F1E">
        <w:rPr>
          <w:rFonts w:cs="Arial"/>
          <w:lang w:val="en-GB"/>
        </w:rPr>
        <w:t>. Registered candidates will be contacted and provided with alternative dates of training</w:t>
      </w:r>
      <w:r w:rsidR="001C35C4">
        <w:rPr>
          <w:rFonts w:cs="Arial"/>
          <w:lang w:val="en-GB"/>
        </w:rPr>
        <w:t>.</w:t>
      </w:r>
      <w:r w:rsidR="00C75F1E">
        <w:rPr>
          <w:rFonts w:cs="Arial"/>
          <w:lang w:val="en-GB"/>
        </w:rPr>
        <w:t xml:space="preserve"> </w:t>
      </w:r>
      <w:r w:rsidR="00FA3764">
        <w:rPr>
          <w:rFonts w:cs="Arial"/>
          <w:lang w:val="en-GB"/>
        </w:rPr>
        <w:t xml:space="preserve"> </w:t>
      </w:r>
    </w:p>
    <w:p w14:paraId="57BD01A2" w14:textId="047C58BD" w:rsidR="00CC7D09" w:rsidRDefault="00CC7D09" w:rsidP="00FA3764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 xml:space="preserve">Mail this registration form </w:t>
      </w:r>
      <w:r w:rsidRPr="00BD39F5">
        <w:rPr>
          <w:rFonts w:cs="Arial"/>
          <w:noProof/>
          <w:lang w:val="en-GB"/>
        </w:rPr>
        <w:t>to</w:t>
      </w:r>
      <w:r>
        <w:rPr>
          <w:rFonts w:cs="Arial"/>
          <w:lang w:val="en-GB"/>
        </w:rPr>
        <w:t xml:space="preserve"> </w:t>
      </w:r>
      <w:hyperlink r:id="rId8" w:history="1">
        <w:r w:rsidR="00EC4721">
          <w:rPr>
            <w:rStyle w:val="Hypertextovodkaz"/>
            <w:rFonts w:cs="Arial"/>
            <w:lang w:val="en-GB"/>
          </w:rPr>
          <w:t>mailto:accreditation@itqualityindex.com?subject=DCMM</w:t>
        </w:r>
      </w:hyperlink>
    </w:p>
    <w:p w14:paraId="110E26AB" w14:textId="77777777" w:rsidR="003C1B0E" w:rsidRPr="00FA3764" w:rsidRDefault="003C1B0E" w:rsidP="008B4C1A">
      <w:pPr>
        <w:pStyle w:val="Odstavecseseznamem"/>
        <w:ind w:left="360"/>
        <w:rPr>
          <w:sz w:val="24"/>
          <w:lang w:val="en-GB"/>
        </w:rPr>
      </w:pPr>
    </w:p>
    <w:sectPr w:rsidR="003C1B0E" w:rsidRPr="00FA3764" w:rsidSect="001D55D7">
      <w:footerReference w:type="default" r:id="rId9"/>
      <w:pgSz w:w="11906" w:h="16838" w:code="9"/>
      <w:pgMar w:top="720" w:right="567" w:bottom="1560" w:left="720" w:header="709" w:footer="10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034739" w14:textId="77777777" w:rsidR="00B675D9" w:rsidRDefault="00B675D9" w:rsidP="00FD1C43">
      <w:pPr>
        <w:spacing w:after="0" w:line="240" w:lineRule="auto"/>
      </w:pPr>
      <w:r>
        <w:separator/>
      </w:r>
    </w:p>
  </w:endnote>
  <w:endnote w:type="continuationSeparator" w:id="0">
    <w:p w14:paraId="20F0F43A" w14:textId="77777777" w:rsidR="00B675D9" w:rsidRDefault="00B675D9" w:rsidP="00FD1C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0E26B8" w14:textId="3A1B168D" w:rsidR="00FD1C43" w:rsidRDefault="003145FE">
    <w:pPr>
      <w:pStyle w:val="Zpat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0610A403" wp14:editId="21277384">
          <wp:simplePos x="0" y="0"/>
          <wp:positionH relativeFrom="column">
            <wp:posOffset>107614</wp:posOffset>
          </wp:positionH>
          <wp:positionV relativeFrom="paragraph">
            <wp:posOffset>196850</wp:posOffset>
          </wp:positionV>
          <wp:extent cx="752400" cy="356400"/>
          <wp:effectExtent l="0" t="0" r="0" b="5715"/>
          <wp:wrapNone/>
          <wp:docPr id="3" name="Obrázek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Q4IT_R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00" cy="35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38272" behindDoc="0" locked="0" layoutInCell="1" allowOverlap="1" wp14:anchorId="110E26BF" wp14:editId="3C3CFE9B">
              <wp:simplePos x="0" y="0"/>
              <wp:positionH relativeFrom="column">
                <wp:posOffset>917911</wp:posOffset>
              </wp:positionH>
              <wp:positionV relativeFrom="paragraph">
                <wp:posOffset>211082</wp:posOffset>
              </wp:positionV>
              <wp:extent cx="6040120" cy="409575"/>
              <wp:effectExtent l="0" t="0" r="0" b="9525"/>
              <wp:wrapNone/>
              <wp:docPr id="6" name="Textové po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40120" cy="4095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0E26C4" w14:textId="14DD0945" w:rsidR="006C42AF" w:rsidRPr="0014464A" w:rsidRDefault="00FD1C43" w:rsidP="006C42AF">
                          <w:pPr>
                            <w:spacing w:after="0" w:line="360" w:lineRule="auto"/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  <w:lang w:val="en-US"/>
                            </w:rPr>
                          </w:pPr>
                          <w:r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Q4IT s.r.o.</w:t>
                          </w:r>
                          <w:r w:rsidR="006C42AF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Výstaviště 405/1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603 00 Brno </w:t>
                          </w:r>
                          <w:r w:rsidR="001D55D7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D55D7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Czech republic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116190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VAT</w:t>
                          </w:r>
                          <w:r w:rsidR="00762EE0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: </w:t>
                          </w:r>
                          <w:r w:rsidR="00116190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CZ</w:t>
                          </w:r>
                          <w:r w:rsidR="00762EE0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29304831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5C4EBB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tel: </w:t>
                          </w:r>
                          <w:r w:rsidR="007B0A7C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+420</w:t>
                          </w:r>
                          <w:r w:rsidR="002B73D9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 541 159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 </w:t>
                          </w:r>
                          <w:r w:rsidR="001D55D7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597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e</w:t>
                          </w:r>
                          <w:r w:rsidR="00532BD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mail: </w:t>
                          </w:r>
                          <w:proofErr w:type="spellStart"/>
                          <w:r w:rsidR="00532BD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info</w:t>
                          </w:r>
                          <w:proofErr w:type="spellEnd"/>
                          <w:r w:rsidR="00532BD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  <w:lang w:val="en-US"/>
                            </w:rPr>
                            <w:t>@Q4IT.</w:t>
                          </w:r>
                          <w:r w:rsidR="004B1C01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  <w:lang w:val="en-US"/>
                            </w:rPr>
                            <w:t>eu</w:t>
                          </w:r>
                          <w:r w:rsidR="00532BD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38325E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38325E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73652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www.Q4IT.EU</w:t>
                          </w:r>
                          <w:r w:rsidR="005C4EBB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ab/>
                          </w:r>
                        </w:p>
                        <w:p w14:paraId="110E26C5" w14:textId="77777777" w:rsidR="00FD1C43" w:rsidRDefault="00FD1C43"/>
                        <w:p w14:paraId="110E26C6" w14:textId="77777777" w:rsidR="00FD1C43" w:rsidRDefault="00FD1C43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w16se="http://schemas.microsoft.com/office/word/2015/wordml/symex">
          <w:pict>
            <v:shapetype w14:anchorId="110E26BF" id="_x0000_t202" coordsize="21600,21600" o:spt="202" path="m,l,21600r21600,l21600,xe">
              <v:stroke joinstyle="miter"/>
              <v:path gradientshapeok="t" o:connecttype="rect"/>
            </v:shapetype>
            <v:shape id="Textové pole 6" o:spid="_x0000_s1027" type="#_x0000_t202" style="position:absolute;margin-left:72.3pt;margin-top:16.6pt;width:475.6pt;height:32.25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" fillcolor="white [3201]" stroked="f" strokeweight=".5pt">
              <v:textbox>
                <w:txbxContent>
                  <w:p w14:paraId="110E26C4" w14:textId="14DD0945" w:rsidR="006C42AF" w:rsidRPr="0014464A" w:rsidRDefault="00FD1C43" w:rsidP="006C42AF">
                    <w:pPr>
                      <w:spacing w:after="0" w:line="360" w:lineRule="auto"/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  <w:lang w:val="en-US"/>
                      </w:rPr>
                    </w:pPr>
                    <w:r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Q4IT s.r.o.</w:t>
                    </w:r>
                    <w:r w:rsidR="006C42AF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Výstaviště 405/1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603 00 Brno </w:t>
                    </w:r>
                    <w:r w:rsidR="001D55D7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D55D7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Czech republic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116190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VAT</w:t>
                    </w:r>
                    <w:r w:rsidR="00762EE0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: </w:t>
                    </w:r>
                    <w:r w:rsidR="00116190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CZ</w:t>
                    </w:r>
                    <w:r w:rsidR="00762EE0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29304831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5C4EBB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tel: </w:t>
                    </w:r>
                    <w:r w:rsidR="007B0A7C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+420</w:t>
                    </w:r>
                    <w:r w:rsidR="002B73D9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 541 159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 </w:t>
                    </w:r>
                    <w:r w:rsidR="001D55D7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597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e</w:t>
                    </w:r>
                    <w:r w:rsidR="00532BD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mail: </w:t>
                    </w:r>
                    <w:proofErr w:type="spellStart"/>
                    <w:r w:rsidR="00532BD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info</w:t>
                    </w:r>
                    <w:proofErr w:type="spellEnd"/>
                    <w:r w:rsidR="00532BD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  <w:lang w:val="en-US"/>
                      </w:rPr>
                      <w:t>@Q4IT.</w:t>
                    </w:r>
                    <w:r w:rsidR="004B1C01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  <w:lang w:val="en-US"/>
                      </w:rPr>
                      <w:t>eu</w:t>
                    </w:r>
                    <w:r w:rsidR="00532BD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38325E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38325E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73652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www.Q4IT.EU</w:t>
                    </w:r>
                    <w:r w:rsidR="005C4EBB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ab/>
                    </w:r>
                  </w:p>
                  <w:p w14:paraId="110E26C5" w14:textId="77777777" w:rsidR="00FD1C43" w:rsidRDefault="00FD1C43"/>
                  <w:p w14:paraId="110E26C6" w14:textId="77777777" w:rsidR="00FD1C43" w:rsidRDefault="00FD1C43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3EA11C" w14:textId="77777777" w:rsidR="00B675D9" w:rsidRDefault="00B675D9" w:rsidP="00FD1C43">
      <w:pPr>
        <w:spacing w:after="0" w:line="240" w:lineRule="auto"/>
      </w:pPr>
      <w:r>
        <w:separator/>
      </w:r>
    </w:p>
  </w:footnote>
  <w:footnote w:type="continuationSeparator" w:id="0">
    <w:p w14:paraId="32F85CC2" w14:textId="77777777" w:rsidR="00B675D9" w:rsidRDefault="00B675D9" w:rsidP="00FD1C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E5D11"/>
    <w:multiLevelType w:val="hybridMultilevel"/>
    <w:tmpl w:val="4C2EDAA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854C69"/>
    <w:multiLevelType w:val="hybridMultilevel"/>
    <w:tmpl w:val="476A4396"/>
    <w:lvl w:ilvl="0" w:tplc="0405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18E6D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D9C63C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E7003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52E52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834ED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0A0B8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44617F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58CE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124514"/>
    <w:multiLevelType w:val="hybridMultilevel"/>
    <w:tmpl w:val="B7DC2382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B66106"/>
    <w:multiLevelType w:val="hybridMultilevel"/>
    <w:tmpl w:val="E3E8E726"/>
    <w:lvl w:ilvl="0" w:tplc="81EE01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0C2D8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6695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8CBE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5C61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D297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118AF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4CFA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0C04DDB"/>
    <w:multiLevelType w:val="hybridMultilevel"/>
    <w:tmpl w:val="7A7EBFF8"/>
    <w:lvl w:ilvl="0" w:tplc="60B2E908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B05AC8"/>
    <w:multiLevelType w:val="hybridMultilevel"/>
    <w:tmpl w:val="04E65E50"/>
    <w:lvl w:ilvl="0" w:tplc="55F890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F686C"/>
    <w:multiLevelType w:val="hybridMultilevel"/>
    <w:tmpl w:val="9A9CCB4E"/>
    <w:lvl w:ilvl="0" w:tplc="32149278">
      <w:numFmt w:val="bullet"/>
      <w:lvlText w:val="-"/>
      <w:lvlJc w:val="left"/>
      <w:pPr>
        <w:ind w:left="717" w:hanging="360"/>
      </w:pPr>
      <w:rPr>
        <w:rFonts w:ascii="Calibri" w:eastAsiaTheme="minorHAnsi" w:hAnsi="Calibri" w:cs="Arial" w:hint="default"/>
      </w:rPr>
    </w:lvl>
    <w:lvl w:ilvl="1" w:tplc="08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7" w15:restartNumberingAfterBreak="0">
    <w:nsid w:val="1E39272A"/>
    <w:multiLevelType w:val="hybridMultilevel"/>
    <w:tmpl w:val="4F2EEA5E"/>
    <w:lvl w:ilvl="0" w:tplc="57DC06EE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CB42474"/>
    <w:multiLevelType w:val="hybridMultilevel"/>
    <w:tmpl w:val="71C4CCBA"/>
    <w:lvl w:ilvl="0" w:tplc="04050005">
      <w:start w:val="1"/>
      <w:numFmt w:val="bullet"/>
      <w:lvlText w:val=""/>
      <w:lvlJc w:val="left"/>
      <w:pPr>
        <w:ind w:left="71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9" w15:restartNumberingAfterBreak="0">
    <w:nsid w:val="3052046D"/>
    <w:multiLevelType w:val="hybridMultilevel"/>
    <w:tmpl w:val="E8CC895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F34382"/>
    <w:multiLevelType w:val="hybridMultilevel"/>
    <w:tmpl w:val="20C6AAF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2632259"/>
    <w:multiLevelType w:val="hybridMultilevel"/>
    <w:tmpl w:val="F0324DEE"/>
    <w:lvl w:ilvl="0" w:tplc="55F890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607DAF"/>
    <w:multiLevelType w:val="hybridMultilevel"/>
    <w:tmpl w:val="E3EC989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3A589D"/>
    <w:multiLevelType w:val="hybridMultilevel"/>
    <w:tmpl w:val="878C9A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BA7FD8"/>
    <w:multiLevelType w:val="hybridMultilevel"/>
    <w:tmpl w:val="945E83FA"/>
    <w:lvl w:ilvl="0" w:tplc="55F890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F4D0686"/>
    <w:multiLevelType w:val="hybridMultilevel"/>
    <w:tmpl w:val="F0E65D30"/>
    <w:lvl w:ilvl="0" w:tplc="81EE01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F0C3F6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0C2D8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6695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8CBE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5C61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D297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118AF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4CFA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0B31FDE"/>
    <w:multiLevelType w:val="hybridMultilevel"/>
    <w:tmpl w:val="9182D48E"/>
    <w:lvl w:ilvl="0" w:tplc="57DC06EE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4D63C08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7A9028B9"/>
    <w:multiLevelType w:val="hybridMultilevel"/>
    <w:tmpl w:val="E2C2C702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9" w15:restartNumberingAfterBreak="0">
    <w:nsid w:val="7B8576D3"/>
    <w:multiLevelType w:val="hybridMultilevel"/>
    <w:tmpl w:val="BE1A9B76"/>
    <w:lvl w:ilvl="0" w:tplc="04AEF6E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581D67"/>
    <w:multiLevelType w:val="hybridMultilevel"/>
    <w:tmpl w:val="4AE0CE6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12"/>
  </w:num>
  <w:num w:numId="4">
    <w:abstractNumId w:val="3"/>
  </w:num>
  <w:num w:numId="5">
    <w:abstractNumId w:val="20"/>
  </w:num>
  <w:num w:numId="6">
    <w:abstractNumId w:val="11"/>
  </w:num>
  <w:num w:numId="7">
    <w:abstractNumId w:val="5"/>
  </w:num>
  <w:num w:numId="8">
    <w:abstractNumId w:val="9"/>
  </w:num>
  <w:num w:numId="9">
    <w:abstractNumId w:val="14"/>
  </w:num>
  <w:num w:numId="10">
    <w:abstractNumId w:val="7"/>
  </w:num>
  <w:num w:numId="11">
    <w:abstractNumId w:val="10"/>
  </w:num>
  <w:num w:numId="12">
    <w:abstractNumId w:val="16"/>
  </w:num>
  <w:num w:numId="13">
    <w:abstractNumId w:val="2"/>
  </w:num>
  <w:num w:numId="14">
    <w:abstractNumId w:val="4"/>
  </w:num>
  <w:num w:numId="15">
    <w:abstractNumId w:val="1"/>
  </w:num>
  <w:num w:numId="16">
    <w:abstractNumId w:val="13"/>
  </w:num>
  <w:num w:numId="17">
    <w:abstractNumId w:val="17"/>
  </w:num>
  <w:num w:numId="18">
    <w:abstractNumId w:val="18"/>
  </w:num>
  <w:num w:numId="19">
    <w:abstractNumId w:val="6"/>
  </w:num>
  <w:num w:numId="20">
    <w:abstractNumId w:val="8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tjAwNrGwNDcwMDRU0lEKTi0uzszPAykwrgUAPPtLRiwAAAA="/>
  </w:docVars>
  <w:rsids>
    <w:rsidRoot w:val="00746DF1"/>
    <w:rsid w:val="0001045B"/>
    <w:rsid w:val="00014E72"/>
    <w:rsid w:val="0002649D"/>
    <w:rsid w:val="00030B9C"/>
    <w:rsid w:val="00036E5D"/>
    <w:rsid w:val="000613E9"/>
    <w:rsid w:val="00065362"/>
    <w:rsid w:val="000657DA"/>
    <w:rsid w:val="0007300D"/>
    <w:rsid w:val="00080B08"/>
    <w:rsid w:val="000842C0"/>
    <w:rsid w:val="00094329"/>
    <w:rsid w:val="000B116A"/>
    <w:rsid w:val="000B1575"/>
    <w:rsid w:val="000D4332"/>
    <w:rsid w:val="000D4A56"/>
    <w:rsid w:val="000F1973"/>
    <w:rsid w:val="001073DB"/>
    <w:rsid w:val="001126F9"/>
    <w:rsid w:val="001153D2"/>
    <w:rsid w:val="00116190"/>
    <w:rsid w:val="00116920"/>
    <w:rsid w:val="001242A1"/>
    <w:rsid w:val="00125AD1"/>
    <w:rsid w:val="001378B4"/>
    <w:rsid w:val="0014464A"/>
    <w:rsid w:val="00147DD2"/>
    <w:rsid w:val="001613DD"/>
    <w:rsid w:val="001656DC"/>
    <w:rsid w:val="001734AB"/>
    <w:rsid w:val="00177E1D"/>
    <w:rsid w:val="001860CE"/>
    <w:rsid w:val="00190E3B"/>
    <w:rsid w:val="00193BFA"/>
    <w:rsid w:val="001A4525"/>
    <w:rsid w:val="001A5EF4"/>
    <w:rsid w:val="001C35C4"/>
    <w:rsid w:val="001C364C"/>
    <w:rsid w:val="001C650E"/>
    <w:rsid w:val="001D55D7"/>
    <w:rsid w:val="001E2418"/>
    <w:rsid w:val="001F2FC4"/>
    <w:rsid w:val="00207CCB"/>
    <w:rsid w:val="00210284"/>
    <w:rsid w:val="002123D7"/>
    <w:rsid w:val="0021305C"/>
    <w:rsid w:val="00236416"/>
    <w:rsid w:val="00237AFB"/>
    <w:rsid w:val="002410A7"/>
    <w:rsid w:val="002621AB"/>
    <w:rsid w:val="00276A1F"/>
    <w:rsid w:val="00280CC4"/>
    <w:rsid w:val="0028439E"/>
    <w:rsid w:val="002B66CD"/>
    <w:rsid w:val="002B73D9"/>
    <w:rsid w:val="002E1246"/>
    <w:rsid w:val="002F1C25"/>
    <w:rsid w:val="002F79A6"/>
    <w:rsid w:val="00304A2D"/>
    <w:rsid w:val="00310143"/>
    <w:rsid w:val="003145FE"/>
    <w:rsid w:val="00331374"/>
    <w:rsid w:val="00345DDF"/>
    <w:rsid w:val="00350445"/>
    <w:rsid w:val="00367FC5"/>
    <w:rsid w:val="003724D0"/>
    <w:rsid w:val="003745CB"/>
    <w:rsid w:val="0038325E"/>
    <w:rsid w:val="003928C4"/>
    <w:rsid w:val="00392E2B"/>
    <w:rsid w:val="003C088B"/>
    <w:rsid w:val="003C1B0E"/>
    <w:rsid w:val="003C284B"/>
    <w:rsid w:val="003D61A6"/>
    <w:rsid w:val="003E0E09"/>
    <w:rsid w:val="003E52A8"/>
    <w:rsid w:val="00402262"/>
    <w:rsid w:val="00403833"/>
    <w:rsid w:val="00412E0D"/>
    <w:rsid w:val="00421DE3"/>
    <w:rsid w:val="00437D20"/>
    <w:rsid w:val="00447727"/>
    <w:rsid w:val="004738A8"/>
    <w:rsid w:val="00474BF0"/>
    <w:rsid w:val="00493C28"/>
    <w:rsid w:val="00496DB6"/>
    <w:rsid w:val="004A0CD0"/>
    <w:rsid w:val="004A5119"/>
    <w:rsid w:val="004B00E4"/>
    <w:rsid w:val="004B1C01"/>
    <w:rsid w:val="004B642C"/>
    <w:rsid w:val="004C056C"/>
    <w:rsid w:val="004C6A81"/>
    <w:rsid w:val="004D360E"/>
    <w:rsid w:val="00501831"/>
    <w:rsid w:val="00512B92"/>
    <w:rsid w:val="00517890"/>
    <w:rsid w:val="0052089D"/>
    <w:rsid w:val="00532BD4"/>
    <w:rsid w:val="00534641"/>
    <w:rsid w:val="00540060"/>
    <w:rsid w:val="00550B5B"/>
    <w:rsid w:val="00555905"/>
    <w:rsid w:val="005757FD"/>
    <w:rsid w:val="00577327"/>
    <w:rsid w:val="005818FA"/>
    <w:rsid w:val="005934D6"/>
    <w:rsid w:val="005A550D"/>
    <w:rsid w:val="005C03AC"/>
    <w:rsid w:val="005C0E0E"/>
    <w:rsid w:val="005C4EBB"/>
    <w:rsid w:val="005F7EF7"/>
    <w:rsid w:val="006054C9"/>
    <w:rsid w:val="0061677D"/>
    <w:rsid w:val="0063511E"/>
    <w:rsid w:val="0065610B"/>
    <w:rsid w:val="00685699"/>
    <w:rsid w:val="006A19A1"/>
    <w:rsid w:val="006A3C20"/>
    <w:rsid w:val="006A4425"/>
    <w:rsid w:val="006C1E53"/>
    <w:rsid w:val="006C3DB7"/>
    <w:rsid w:val="006C42AF"/>
    <w:rsid w:val="006F0787"/>
    <w:rsid w:val="00736524"/>
    <w:rsid w:val="00746DF1"/>
    <w:rsid w:val="00753AEF"/>
    <w:rsid w:val="0075693D"/>
    <w:rsid w:val="00760D2F"/>
    <w:rsid w:val="00762EE0"/>
    <w:rsid w:val="00796D7C"/>
    <w:rsid w:val="007A3AA1"/>
    <w:rsid w:val="007A539C"/>
    <w:rsid w:val="007A7FB1"/>
    <w:rsid w:val="007B0A7C"/>
    <w:rsid w:val="007D4A0F"/>
    <w:rsid w:val="007E063C"/>
    <w:rsid w:val="00807678"/>
    <w:rsid w:val="00813941"/>
    <w:rsid w:val="00814AB7"/>
    <w:rsid w:val="008523E7"/>
    <w:rsid w:val="008903DC"/>
    <w:rsid w:val="00893713"/>
    <w:rsid w:val="00894AAE"/>
    <w:rsid w:val="008A01ED"/>
    <w:rsid w:val="008B4C1A"/>
    <w:rsid w:val="008C4FFD"/>
    <w:rsid w:val="008D372F"/>
    <w:rsid w:val="008E040A"/>
    <w:rsid w:val="00905280"/>
    <w:rsid w:val="00941F54"/>
    <w:rsid w:val="0094204C"/>
    <w:rsid w:val="009478DA"/>
    <w:rsid w:val="00950093"/>
    <w:rsid w:val="0095030D"/>
    <w:rsid w:val="00967BA9"/>
    <w:rsid w:val="00970848"/>
    <w:rsid w:val="00983AE9"/>
    <w:rsid w:val="009A60B1"/>
    <w:rsid w:val="009A732B"/>
    <w:rsid w:val="009D3352"/>
    <w:rsid w:val="00A13550"/>
    <w:rsid w:val="00A138FD"/>
    <w:rsid w:val="00A17272"/>
    <w:rsid w:val="00A4475C"/>
    <w:rsid w:val="00A5381A"/>
    <w:rsid w:val="00A651AA"/>
    <w:rsid w:val="00A82982"/>
    <w:rsid w:val="00A902B8"/>
    <w:rsid w:val="00A9154D"/>
    <w:rsid w:val="00A95A0D"/>
    <w:rsid w:val="00A96216"/>
    <w:rsid w:val="00AA35E2"/>
    <w:rsid w:val="00AC1694"/>
    <w:rsid w:val="00AD5BFE"/>
    <w:rsid w:val="00AE41DC"/>
    <w:rsid w:val="00AF0650"/>
    <w:rsid w:val="00AF4060"/>
    <w:rsid w:val="00AF6C69"/>
    <w:rsid w:val="00B205A5"/>
    <w:rsid w:val="00B23CF1"/>
    <w:rsid w:val="00B24C1B"/>
    <w:rsid w:val="00B31849"/>
    <w:rsid w:val="00B34D4C"/>
    <w:rsid w:val="00B36535"/>
    <w:rsid w:val="00B435B8"/>
    <w:rsid w:val="00B675D9"/>
    <w:rsid w:val="00B740E9"/>
    <w:rsid w:val="00B805B1"/>
    <w:rsid w:val="00B80D96"/>
    <w:rsid w:val="00BB3536"/>
    <w:rsid w:val="00BC40F9"/>
    <w:rsid w:val="00BC7358"/>
    <w:rsid w:val="00BD0584"/>
    <w:rsid w:val="00BE4B39"/>
    <w:rsid w:val="00C02EAA"/>
    <w:rsid w:val="00C225BE"/>
    <w:rsid w:val="00C34BFB"/>
    <w:rsid w:val="00C45B1F"/>
    <w:rsid w:val="00C46F7C"/>
    <w:rsid w:val="00C65A5A"/>
    <w:rsid w:val="00C65F7F"/>
    <w:rsid w:val="00C70444"/>
    <w:rsid w:val="00C75F1E"/>
    <w:rsid w:val="00C94920"/>
    <w:rsid w:val="00CA15B5"/>
    <w:rsid w:val="00CA168E"/>
    <w:rsid w:val="00CC364E"/>
    <w:rsid w:val="00CC7D09"/>
    <w:rsid w:val="00CD1EEF"/>
    <w:rsid w:val="00CE5496"/>
    <w:rsid w:val="00CE7B34"/>
    <w:rsid w:val="00D12B00"/>
    <w:rsid w:val="00D442A7"/>
    <w:rsid w:val="00D533D4"/>
    <w:rsid w:val="00D53D3F"/>
    <w:rsid w:val="00D54F3D"/>
    <w:rsid w:val="00D621F1"/>
    <w:rsid w:val="00D66705"/>
    <w:rsid w:val="00D70CE3"/>
    <w:rsid w:val="00D77683"/>
    <w:rsid w:val="00D872D8"/>
    <w:rsid w:val="00DA40AB"/>
    <w:rsid w:val="00DF011A"/>
    <w:rsid w:val="00DF7628"/>
    <w:rsid w:val="00E00C57"/>
    <w:rsid w:val="00E02DF7"/>
    <w:rsid w:val="00E06214"/>
    <w:rsid w:val="00E1650C"/>
    <w:rsid w:val="00E226B3"/>
    <w:rsid w:val="00E36A70"/>
    <w:rsid w:val="00E8260A"/>
    <w:rsid w:val="00E8502B"/>
    <w:rsid w:val="00E92C66"/>
    <w:rsid w:val="00EA76F5"/>
    <w:rsid w:val="00EB0C95"/>
    <w:rsid w:val="00EB6AF5"/>
    <w:rsid w:val="00EC12DD"/>
    <w:rsid w:val="00EC456B"/>
    <w:rsid w:val="00EC4721"/>
    <w:rsid w:val="00ED102A"/>
    <w:rsid w:val="00EF6A6C"/>
    <w:rsid w:val="00F33A1A"/>
    <w:rsid w:val="00F404A3"/>
    <w:rsid w:val="00F41646"/>
    <w:rsid w:val="00F43D1E"/>
    <w:rsid w:val="00F46BF6"/>
    <w:rsid w:val="00F476D2"/>
    <w:rsid w:val="00F61CE7"/>
    <w:rsid w:val="00F66392"/>
    <w:rsid w:val="00F67D2A"/>
    <w:rsid w:val="00F7056F"/>
    <w:rsid w:val="00F77521"/>
    <w:rsid w:val="00F90619"/>
    <w:rsid w:val="00FA3764"/>
    <w:rsid w:val="00FA4411"/>
    <w:rsid w:val="00FD17C4"/>
    <w:rsid w:val="00FD1C43"/>
    <w:rsid w:val="00FD1FC7"/>
    <w:rsid w:val="00FD4769"/>
    <w:rsid w:val="00FD513D"/>
    <w:rsid w:val="00FD520C"/>
    <w:rsid w:val="00FF272A"/>
    <w:rsid w:val="00FF3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0E2666"/>
  <w15:docId w15:val="{95C987E2-07CA-46CB-9239-AD297CA98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qFormat/>
    <w:rsid w:val="008B4C1A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D1C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D1C43"/>
  </w:style>
  <w:style w:type="paragraph" w:styleId="Zpat">
    <w:name w:val="footer"/>
    <w:basedOn w:val="Normln"/>
    <w:link w:val="ZpatChar"/>
    <w:uiPriority w:val="99"/>
    <w:unhideWhenUsed/>
    <w:rsid w:val="00FD1C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D1C43"/>
  </w:style>
  <w:style w:type="paragraph" w:styleId="Textbubliny">
    <w:name w:val="Balloon Text"/>
    <w:basedOn w:val="Normln"/>
    <w:link w:val="TextbublinyChar"/>
    <w:uiPriority w:val="99"/>
    <w:semiHidden/>
    <w:unhideWhenUsed/>
    <w:rsid w:val="00FD1C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D1C43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FD1C43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0F1973"/>
    <w:pPr>
      <w:ind w:left="720"/>
      <w:contextualSpacing/>
    </w:pPr>
    <w:rPr>
      <w:noProof/>
    </w:rPr>
  </w:style>
  <w:style w:type="paragraph" w:styleId="Bezmezer">
    <w:name w:val="No Spacing"/>
    <w:uiPriority w:val="1"/>
    <w:qFormat/>
    <w:rsid w:val="000F1973"/>
    <w:pPr>
      <w:spacing w:after="0" w:line="240" w:lineRule="auto"/>
    </w:pPr>
    <w:rPr>
      <w:noProof/>
    </w:rPr>
  </w:style>
  <w:style w:type="character" w:customStyle="1" w:styleId="Nadpis1Char">
    <w:name w:val="Nadpis 1 Char"/>
    <w:basedOn w:val="Standardnpsmoodstavce"/>
    <w:link w:val="Nadpis1"/>
    <w:rsid w:val="008B4C1A"/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D54F3D"/>
    <w:rPr>
      <w:color w:val="800080" w:themeColor="followedHyperlink"/>
      <w:u w:val="single"/>
    </w:rPr>
  </w:style>
  <w:style w:type="paragraph" w:customStyle="1" w:styleId="Styl">
    <w:name w:val="Styl"/>
    <w:rsid w:val="003E52A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cs-CZ"/>
    </w:rPr>
  </w:style>
  <w:style w:type="character" w:styleId="Zdraznn">
    <w:name w:val="Emphasis"/>
    <w:basedOn w:val="Standardnpsmoodstavce"/>
    <w:uiPriority w:val="20"/>
    <w:qFormat/>
    <w:rsid w:val="00CA15B5"/>
    <w:rPr>
      <w:i/>
      <w:iCs/>
    </w:rPr>
  </w:style>
  <w:style w:type="character" w:customStyle="1" w:styleId="street-address">
    <w:name w:val="street-address"/>
    <w:basedOn w:val="Standardnpsmoodstavce"/>
    <w:rsid w:val="00C65A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757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creditation@itqualityindex.com?subject=DCM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q4it.eu/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90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K</dc:creator>
  <cp:lastModifiedBy>zdenek kvapil</cp:lastModifiedBy>
  <cp:revision>6</cp:revision>
  <cp:lastPrinted>2013-01-16T09:05:00Z</cp:lastPrinted>
  <dcterms:created xsi:type="dcterms:W3CDTF">2018-01-11T09:56:00Z</dcterms:created>
  <dcterms:modified xsi:type="dcterms:W3CDTF">2019-04-25T21:06:00Z</dcterms:modified>
</cp:coreProperties>
</file>